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F50FA" w14:textId="0C283FC0" w:rsidR="00816739" w:rsidRPr="00816739" w:rsidRDefault="00AF7410" w:rsidP="00816739">
      <w:pPr>
        <w:pStyle w:val="Titel"/>
        <w:rPr>
          <w:rFonts w:ascii="Arial" w:hAnsi="Arial" w:cs="Arial"/>
          <w:sz w:val="52"/>
          <w:szCs w:val="52"/>
          <w:lang w:val="en-GB"/>
        </w:rPr>
      </w:pPr>
      <w:r w:rsidRPr="00816739">
        <w:rPr>
          <w:rFonts w:ascii="Arial" w:eastAsia="Times New Roman" w:hAnsi="Arial" w:cs="Arial"/>
          <w:sz w:val="52"/>
          <w:szCs w:val="52"/>
          <w:lang w:val="en-US" w:eastAsia="it-IT"/>
        </w:rPr>
        <w:t>Eligibility self-assessment</w:t>
      </w:r>
      <w:r w:rsidRPr="00816739">
        <w:rPr>
          <w:rFonts w:ascii="Arial" w:hAnsi="Arial" w:cs="Arial"/>
          <w:sz w:val="52"/>
          <w:szCs w:val="52"/>
          <w:lang w:val="en-GB"/>
        </w:rPr>
        <w:t xml:space="preserve"> </w:t>
      </w:r>
      <w:r w:rsidR="00654E5A" w:rsidRPr="00816739">
        <w:rPr>
          <w:rFonts w:ascii="Arial" w:hAnsi="Arial" w:cs="Arial"/>
          <w:sz w:val="52"/>
          <w:szCs w:val="52"/>
          <w:lang w:val="en-GB"/>
        </w:rPr>
        <w:t xml:space="preserve">for </w:t>
      </w:r>
    </w:p>
    <w:p w14:paraId="05F9BC27" w14:textId="77777777" w:rsidR="002342FE" w:rsidRPr="00610A47" w:rsidRDefault="002342FE" w:rsidP="002342FE">
      <w:pPr>
        <w:pStyle w:val="Titel"/>
        <w:spacing w:before="240" w:after="240"/>
        <w:rPr>
          <w:rFonts w:ascii="Arial" w:hAnsi="Arial" w:cs="Arial"/>
          <w:sz w:val="48"/>
          <w:szCs w:val="48"/>
          <w:lang w:val="en-GB"/>
        </w:rPr>
      </w:pPr>
      <w:r w:rsidRPr="00E00D32">
        <w:rPr>
          <w:rFonts w:ascii="Arial" w:hAnsi="Arial" w:cs="Arial"/>
          <w:sz w:val="48"/>
          <w:szCs w:val="48"/>
          <w:lang w:val="en-GB"/>
        </w:rPr>
        <w:t>MSCA Master Class 2025</w:t>
      </w:r>
    </w:p>
    <w:p w14:paraId="64446E39" w14:textId="58B3DBC3" w:rsidR="007055C6" w:rsidRDefault="002342FE" w:rsidP="002342FE">
      <w:pPr>
        <w:rPr>
          <w:rFonts w:ascii="Arial" w:hAnsi="Arial" w:cs="Arial"/>
          <w:b/>
          <w:sz w:val="18"/>
          <w:szCs w:val="18"/>
          <w:lang w:val="en-GB"/>
        </w:rPr>
      </w:pPr>
      <w:r w:rsidRPr="00E00D32">
        <w:rPr>
          <w:rFonts w:ascii="Arial" w:hAnsi="Arial" w:cs="Arial"/>
          <w:sz w:val="32"/>
          <w:szCs w:val="32"/>
          <w:lang w:val="en-GB"/>
        </w:rPr>
        <w:t>Marie Skłodowska-Curie Postdoctoral Fellowships 2025</w:t>
      </w:r>
    </w:p>
    <w:p w14:paraId="7E357DEB" w14:textId="1518A40C" w:rsidR="00654E5A" w:rsidRPr="00574666" w:rsidRDefault="00654E5A" w:rsidP="00654E5A">
      <w:pPr>
        <w:rPr>
          <w:rFonts w:ascii="Arial" w:hAnsi="Arial" w:cs="Arial"/>
          <w:sz w:val="18"/>
          <w:szCs w:val="18"/>
          <w:lang w:val="en-GB"/>
        </w:rPr>
      </w:pPr>
      <w:r w:rsidRPr="00574666">
        <w:rPr>
          <w:rFonts w:ascii="Arial" w:hAnsi="Arial" w:cs="Arial"/>
          <w:b/>
          <w:sz w:val="18"/>
          <w:szCs w:val="18"/>
          <w:lang w:val="en-GB"/>
        </w:rPr>
        <w:t>Purpose:</w:t>
      </w:r>
      <w:r w:rsidRPr="00574666">
        <w:rPr>
          <w:rFonts w:ascii="Arial" w:hAnsi="Arial" w:cs="Arial"/>
          <w:sz w:val="18"/>
          <w:szCs w:val="18"/>
          <w:lang w:val="en-GB"/>
        </w:rPr>
        <w:t xml:space="preserve"> This document is intended </w:t>
      </w:r>
      <w:r w:rsidR="004C51E4" w:rsidRPr="00574666">
        <w:rPr>
          <w:rFonts w:ascii="Arial" w:hAnsi="Arial" w:cs="Arial"/>
          <w:sz w:val="18"/>
          <w:szCs w:val="18"/>
          <w:lang w:val="en-GB"/>
        </w:rPr>
        <w:t xml:space="preserve">to help </w:t>
      </w:r>
      <w:r w:rsidR="00A020DF">
        <w:rPr>
          <w:rFonts w:ascii="Arial" w:hAnsi="Arial" w:cs="Arial"/>
          <w:sz w:val="18"/>
          <w:szCs w:val="18"/>
          <w:lang w:val="en-GB"/>
        </w:rPr>
        <w:t>us</w:t>
      </w:r>
      <w:r w:rsidR="004C51E4" w:rsidRPr="00574666">
        <w:rPr>
          <w:rFonts w:ascii="Arial" w:hAnsi="Arial" w:cs="Arial"/>
          <w:sz w:val="18"/>
          <w:szCs w:val="18"/>
          <w:lang w:val="en-GB"/>
        </w:rPr>
        <w:t xml:space="preserve"> to assess your eligibility when applying for a MSCA PF with the University of Kassel.</w:t>
      </w:r>
    </w:p>
    <w:p w14:paraId="652C8B71" w14:textId="55F133C6" w:rsidR="00654E5A" w:rsidRPr="00574666" w:rsidRDefault="00DD362B" w:rsidP="00654E5A">
      <w:pPr>
        <w:rPr>
          <w:rFonts w:ascii="Arial" w:hAnsi="Arial" w:cs="Arial"/>
          <w:sz w:val="18"/>
          <w:szCs w:val="18"/>
          <w:lang w:val="en-GB"/>
        </w:rPr>
      </w:pPr>
      <w:r w:rsidRPr="00574666">
        <w:rPr>
          <w:rFonts w:ascii="Arial" w:eastAsia="Times New Roman" w:hAnsi="Arial" w:cs="Arial"/>
          <w:bCs/>
          <w:kern w:val="36"/>
          <w:sz w:val="18"/>
          <w:szCs w:val="18"/>
          <w:lang w:val="en-GB" w:eastAsia="de-DE"/>
        </w:rPr>
        <w:t xml:space="preserve">You can also check </w:t>
      </w:r>
      <w:r w:rsidRPr="00574666">
        <w:rPr>
          <w:rFonts w:ascii="Arial" w:hAnsi="Arial" w:cs="Arial"/>
          <w:sz w:val="18"/>
          <w:szCs w:val="18"/>
          <w:lang w:val="en-GB"/>
        </w:rPr>
        <w:t xml:space="preserve">your eligibility through the “MSCA PF: Self-assessment tool for the calculation of the 8-years research experience” available </w:t>
      </w:r>
      <w:hyperlink r:id="rId8" w:tgtFrame="_blank" w:history="1">
        <w:r w:rsidRPr="00574666">
          <w:rPr>
            <w:rStyle w:val="Hyperlink"/>
            <w:rFonts w:ascii="Arial" w:hAnsi="Arial" w:cs="Arial"/>
            <w:sz w:val="18"/>
            <w:szCs w:val="18"/>
            <w:lang w:val="en-GB"/>
          </w:rPr>
          <w:t>here</w:t>
        </w:r>
      </w:hyperlink>
      <w:r w:rsidRPr="00574666">
        <w:rPr>
          <w:rFonts w:ascii="Arial" w:hAnsi="Arial" w:cs="Arial"/>
          <w:sz w:val="18"/>
          <w:szCs w:val="18"/>
          <w:lang w:val="en-GB"/>
        </w:rPr>
        <w:t>.</w:t>
      </w:r>
    </w:p>
    <w:p w14:paraId="3DE7D668" w14:textId="77777777" w:rsidR="00DF3BA4" w:rsidRPr="00DD362B" w:rsidRDefault="00DF3BA4" w:rsidP="00654E5A">
      <w:pPr>
        <w:rPr>
          <w:rFonts w:ascii="Arial" w:hAnsi="Arial" w:cs="Arial"/>
          <w:sz w:val="16"/>
          <w:szCs w:val="16"/>
          <w:lang w:val="en-GB"/>
        </w:rPr>
      </w:pPr>
    </w:p>
    <w:tbl>
      <w:tblPr>
        <w:tblStyle w:val="Tabellenraster"/>
        <w:tblW w:w="10485" w:type="dxa"/>
        <w:tblBorders>
          <w:top w:val="single" w:sz="4" w:space="0" w:color="D5DCE4" w:themeColor="text2" w:themeTint="33"/>
          <w:left w:val="single" w:sz="4" w:space="0" w:color="D5DCE4" w:themeColor="text2" w:themeTint="33"/>
          <w:bottom w:val="single" w:sz="4" w:space="0" w:color="D5DCE4" w:themeColor="text2" w:themeTint="33"/>
          <w:right w:val="single" w:sz="4" w:space="0" w:color="D5DCE4" w:themeColor="text2" w:themeTint="33"/>
          <w:insideH w:val="single" w:sz="4" w:space="0" w:color="D5DCE4" w:themeColor="text2" w:themeTint="33"/>
          <w:insideV w:val="single" w:sz="4" w:space="0" w:color="D5DCE4" w:themeColor="text2" w:themeTint="33"/>
        </w:tblBorders>
        <w:tblLook w:val="04A0" w:firstRow="1" w:lastRow="0" w:firstColumn="1" w:lastColumn="0" w:noHBand="0" w:noVBand="1"/>
      </w:tblPr>
      <w:tblGrid>
        <w:gridCol w:w="4248"/>
        <w:gridCol w:w="6237"/>
      </w:tblGrid>
      <w:tr w:rsidR="00654E5A" w:rsidRPr="005866DB" w14:paraId="41A7B07D" w14:textId="77777777" w:rsidTr="00A1790D">
        <w:tc>
          <w:tcPr>
            <w:tcW w:w="4248" w:type="dxa"/>
          </w:tcPr>
          <w:p w14:paraId="04750619" w14:textId="0E917EF4" w:rsidR="002B7B1A" w:rsidRPr="001736E7" w:rsidRDefault="00F724F3" w:rsidP="00F724F3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iven n</w:t>
            </w:r>
            <w:r w:rsidR="00DD362B" w:rsidRPr="001736E7">
              <w:rPr>
                <w:rFonts w:ascii="Arial" w:hAnsi="Arial" w:cs="Arial"/>
                <w:sz w:val="20"/>
                <w:szCs w:val="20"/>
                <w:lang w:val="en-US"/>
              </w:rPr>
              <w:t>ame</w:t>
            </w:r>
            <w:r w:rsidR="00455768" w:rsidRPr="001736E7">
              <w:rPr>
                <w:rFonts w:ascii="Arial" w:hAnsi="Arial" w:cs="Arial"/>
                <w:sz w:val="20"/>
                <w:szCs w:val="20"/>
                <w:lang w:val="en-US"/>
              </w:rPr>
              <w:t>(s) and surname(s)</w:t>
            </w:r>
            <w:r w:rsidR="007E7323">
              <w:rPr>
                <w:rFonts w:ascii="Arial" w:hAnsi="Arial" w:cs="Arial"/>
                <w:sz w:val="20"/>
                <w:szCs w:val="20"/>
                <w:lang w:val="en-US"/>
              </w:rPr>
              <w:t>, gender</w:t>
            </w:r>
          </w:p>
        </w:tc>
        <w:tc>
          <w:tcPr>
            <w:tcW w:w="6237" w:type="dxa"/>
          </w:tcPr>
          <w:p w14:paraId="1877A954" w14:textId="77777777" w:rsidR="00654E5A" w:rsidRPr="001736E7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1736E7" w14:paraId="0462F4C4" w14:textId="77777777" w:rsidTr="00A1790D">
        <w:tc>
          <w:tcPr>
            <w:tcW w:w="4248" w:type="dxa"/>
          </w:tcPr>
          <w:p w14:paraId="353DE151" w14:textId="3EE41B29" w:rsidR="002B7B1A" w:rsidRPr="001736E7" w:rsidRDefault="00DD362B" w:rsidP="006B075E">
            <w:pPr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Current affiliation</w:t>
            </w:r>
            <w:r w:rsidR="00A020DF">
              <w:rPr>
                <w:rFonts w:ascii="Arial" w:hAnsi="Arial" w:cs="Arial"/>
                <w:sz w:val="20"/>
                <w:szCs w:val="20"/>
                <w:lang w:val="en-US"/>
              </w:rPr>
              <w:t xml:space="preserve"> (dates)</w:t>
            </w:r>
          </w:p>
        </w:tc>
        <w:tc>
          <w:tcPr>
            <w:tcW w:w="6237" w:type="dxa"/>
          </w:tcPr>
          <w:p w14:paraId="21F9BA0B" w14:textId="77777777" w:rsidR="00D529D7" w:rsidRPr="001736E7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866DB" w14:paraId="64504B48" w14:textId="77777777" w:rsidTr="00A1790D">
        <w:tc>
          <w:tcPr>
            <w:tcW w:w="4248" w:type="dxa"/>
          </w:tcPr>
          <w:p w14:paraId="5AA1EEBE" w14:textId="67013424" w:rsidR="002B7B1A" w:rsidRPr="001736E7" w:rsidRDefault="007E7323" w:rsidP="00F724F3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Date of PhD awar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month and year): </w:t>
            </w:r>
            <w:r w:rsidRPr="00EE3F8E">
              <w:rPr>
                <w:rStyle w:val="Fett"/>
                <w:rFonts w:ascii="Arial" w:hAnsi="Arial" w:cs="Arial"/>
                <w:b w:val="0"/>
                <w:sz w:val="20"/>
                <w:szCs w:val="20"/>
                <w:lang w:val="en-GB"/>
              </w:rPr>
              <w:t>the certified date of the successful PhD defence</w:t>
            </w:r>
            <w:r w:rsidRPr="00EE3F8E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EE3F8E">
              <w:rPr>
                <w:rFonts w:ascii="Arial" w:hAnsi="Arial" w:cs="Arial"/>
                <w:sz w:val="20"/>
                <w:szCs w:val="20"/>
                <w:lang w:val="en-GB"/>
              </w:rPr>
              <w:t>instead of the date of the actual award</w:t>
            </w:r>
          </w:p>
        </w:tc>
        <w:tc>
          <w:tcPr>
            <w:tcW w:w="6237" w:type="dxa"/>
          </w:tcPr>
          <w:p w14:paraId="1150D035" w14:textId="77777777" w:rsidR="00654E5A" w:rsidRPr="001736E7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866DB" w14:paraId="37EC174C" w14:textId="77777777" w:rsidTr="00A1790D">
        <w:tc>
          <w:tcPr>
            <w:tcW w:w="4248" w:type="dxa"/>
          </w:tcPr>
          <w:p w14:paraId="13099241" w14:textId="28C2E670" w:rsidR="002B7B1A" w:rsidRPr="001736E7" w:rsidRDefault="00455768" w:rsidP="006B075E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Title of PhD thesis</w:t>
            </w:r>
            <w:r w:rsidR="005866DB">
              <w:rPr>
                <w:rFonts w:ascii="Arial" w:hAnsi="Arial" w:cs="Arial"/>
                <w:sz w:val="20"/>
                <w:szCs w:val="20"/>
                <w:lang w:val="en-US"/>
              </w:rPr>
              <w:t>, awarding institution, and name of the supervisor</w:t>
            </w:r>
          </w:p>
        </w:tc>
        <w:tc>
          <w:tcPr>
            <w:tcW w:w="6237" w:type="dxa"/>
          </w:tcPr>
          <w:p w14:paraId="713C789D" w14:textId="77777777" w:rsidR="00654E5A" w:rsidRPr="001736E7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5866DB" w14:paraId="1225B431" w14:textId="77777777" w:rsidTr="00A1790D">
        <w:tc>
          <w:tcPr>
            <w:tcW w:w="4248" w:type="dxa"/>
          </w:tcPr>
          <w:p w14:paraId="7746869D" w14:textId="095496B3" w:rsidR="002B7B1A" w:rsidRPr="001736E7" w:rsidRDefault="00455768" w:rsidP="00E13EFE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 xml:space="preserve">Countries of residence (in the last 3 years before the deadline on </w:t>
            </w:r>
            <w:r w:rsidR="00E47DC3" w:rsidRPr="00674FB8">
              <w:rPr>
                <w:rFonts w:ascii="Arial" w:hAnsi="Arial" w:cs="Arial"/>
                <w:sz w:val="20"/>
                <w:szCs w:val="20"/>
                <w:u w:val="single"/>
                <w:lang w:val="en-US"/>
              </w:rPr>
              <w:t xml:space="preserve">10 </w:t>
            </w:r>
            <w:r w:rsidR="00E13EFE" w:rsidRPr="00674FB8">
              <w:rPr>
                <w:rFonts w:ascii="Arial" w:hAnsi="Arial" w:cs="Arial"/>
                <w:sz w:val="20"/>
                <w:szCs w:val="20"/>
                <w:u w:val="single"/>
                <w:lang w:val="en-US"/>
              </w:rPr>
              <w:t>September 2025</w:t>
            </w: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  <w:r w:rsidR="00A020DF">
              <w:rPr>
                <w:rFonts w:ascii="Arial" w:hAnsi="Arial" w:cs="Arial"/>
                <w:sz w:val="20"/>
                <w:szCs w:val="20"/>
                <w:lang w:val="en-US"/>
              </w:rPr>
              <w:t xml:space="preserve"> (dates)</w:t>
            </w:r>
          </w:p>
        </w:tc>
        <w:tc>
          <w:tcPr>
            <w:tcW w:w="6237" w:type="dxa"/>
          </w:tcPr>
          <w:p w14:paraId="67A7243A" w14:textId="77777777" w:rsidR="00654E5A" w:rsidRPr="001736E7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C62B1" w:rsidRPr="005866DB" w14:paraId="17F66D54" w14:textId="77777777" w:rsidTr="00A1790D">
        <w:tc>
          <w:tcPr>
            <w:tcW w:w="4248" w:type="dxa"/>
          </w:tcPr>
          <w:p w14:paraId="2527EC5B" w14:textId="280FCAAF" w:rsidR="001C62B1" w:rsidRPr="001736E7" w:rsidRDefault="001C62B1" w:rsidP="00F724F3">
            <w:pPr>
              <w:pStyle w:val="KeinLeerraum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revious applications for a MSCA PF (date</w:t>
            </w:r>
            <w:r w:rsidR="00CE6CFE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score</w:t>
            </w:r>
            <w:r w:rsidR="00CE6CFE">
              <w:rPr>
                <w:rFonts w:ascii="Arial" w:hAnsi="Arial" w:cs="Arial"/>
                <w:sz w:val="20"/>
                <w:szCs w:val="20"/>
                <w:lang w:val="en-US"/>
              </w:rPr>
              <w:t>, host institu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6237" w:type="dxa"/>
          </w:tcPr>
          <w:p w14:paraId="07A31F5A" w14:textId="77777777" w:rsidR="001C62B1" w:rsidRPr="001736E7" w:rsidRDefault="001C62B1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BAC0F8" w14:textId="36B3B760" w:rsidR="00654E5A" w:rsidRPr="00574666" w:rsidRDefault="00654E5A" w:rsidP="00922D0D">
      <w:pPr>
        <w:rPr>
          <w:rFonts w:ascii="Arial" w:hAnsi="Arial" w:cs="Arial"/>
          <w:lang w:val="en-GB"/>
        </w:rPr>
      </w:pPr>
    </w:p>
    <w:p w14:paraId="526FFD39" w14:textId="77777777" w:rsidR="00B76119" w:rsidRPr="00574666" w:rsidRDefault="00B76119" w:rsidP="00B76119">
      <w:pPr>
        <w:jc w:val="both"/>
        <w:rPr>
          <w:rFonts w:ascii="Arial" w:hAnsi="Arial" w:cs="Arial"/>
          <w:lang w:val="en-US"/>
        </w:rPr>
      </w:pPr>
    </w:p>
    <w:p w14:paraId="6EDEAF80" w14:textId="5CAC0E3A" w:rsidR="00B76119" w:rsidRPr="00574666" w:rsidRDefault="00B76119" w:rsidP="00B76119">
      <w:pPr>
        <w:jc w:val="both"/>
        <w:rPr>
          <w:rFonts w:ascii="Arial" w:hAnsi="Arial" w:cs="Arial"/>
          <w:lang w:val="en-US"/>
        </w:rPr>
      </w:pPr>
      <w:r w:rsidRPr="00574666">
        <w:rPr>
          <w:rFonts w:ascii="Arial" w:hAnsi="Arial" w:cs="Arial"/>
          <w:lang w:val="en-US"/>
        </w:rPr>
        <w:t xml:space="preserve">Hereby I confirm that I fulfill all the eligibility criteria for the Marie Skłodowska-Curie Actions European Postdoctoral Fellowship as of the submission deadline on </w:t>
      </w:r>
      <w:r w:rsidR="00E47DC3" w:rsidRPr="00674FB8">
        <w:rPr>
          <w:rFonts w:ascii="Arial" w:hAnsi="Arial" w:cs="Arial"/>
          <w:b/>
          <w:lang w:val="en-US"/>
        </w:rPr>
        <w:t xml:space="preserve">10 September </w:t>
      </w:r>
      <w:r w:rsidR="0092025A" w:rsidRPr="00674FB8">
        <w:rPr>
          <w:rFonts w:ascii="Arial" w:hAnsi="Arial" w:cs="Arial"/>
          <w:b/>
          <w:lang w:val="en-US"/>
        </w:rPr>
        <w:t>2025</w:t>
      </w:r>
      <w:r w:rsidRPr="00574666">
        <w:rPr>
          <w:rFonts w:ascii="Arial" w:hAnsi="Arial" w:cs="Arial"/>
          <w:lang w:val="en-US"/>
        </w:rPr>
        <w:t xml:space="preserve">.   </w:t>
      </w:r>
    </w:p>
    <w:p w14:paraId="6FFFC419" w14:textId="01ACC56B" w:rsidR="00B76119" w:rsidRPr="00674FB8" w:rsidRDefault="00B76119" w:rsidP="00B76119">
      <w:pPr>
        <w:jc w:val="both"/>
        <w:rPr>
          <w:rFonts w:ascii="Arial" w:hAnsi="Arial" w:cs="Arial"/>
          <w:b/>
          <w:lang w:val="en-US"/>
        </w:rPr>
      </w:pPr>
      <w:r w:rsidRPr="00674FB8">
        <w:rPr>
          <w:rFonts w:ascii="Arial" w:hAnsi="Arial" w:cs="Arial"/>
          <w:b/>
          <w:lang w:val="en-US"/>
        </w:rPr>
        <w:t xml:space="preserve">I declare that I </w:t>
      </w:r>
      <w:r w:rsidR="002D442B" w:rsidRPr="00674FB8">
        <w:rPr>
          <w:rFonts w:ascii="Arial" w:hAnsi="Arial" w:cs="Arial"/>
          <w:b/>
          <w:lang w:val="en-US"/>
        </w:rPr>
        <w:t>am willing</w:t>
      </w:r>
      <w:r w:rsidRPr="00674FB8">
        <w:rPr>
          <w:rFonts w:ascii="Arial" w:hAnsi="Arial" w:cs="Arial"/>
          <w:b/>
          <w:lang w:val="en-US"/>
        </w:rPr>
        <w:t xml:space="preserve"> </w:t>
      </w:r>
      <w:r w:rsidR="002D442B" w:rsidRPr="00674FB8">
        <w:rPr>
          <w:rFonts w:ascii="Arial" w:hAnsi="Arial" w:cs="Arial"/>
          <w:b/>
          <w:lang w:val="en-US"/>
        </w:rPr>
        <w:t>to submit</w:t>
      </w:r>
      <w:r w:rsidRPr="00674FB8">
        <w:rPr>
          <w:rFonts w:ascii="Arial" w:hAnsi="Arial" w:cs="Arial"/>
          <w:b/>
          <w:lang w:val="en-US"/>
        </w:rPr>
        <w:t xml:space="preserve"> my proposal for MSCA PF Call 202</w:t>
      </w:r>
      <w:r w:rsidR="0092025A" w:rsidRPr="00674FB8">
        <w:rPr>
          <w:rFonts w:ascii="Arial" w:hAnsi="Arial" w:cs="Arial"/>
          <w:b/>
          <w:lang w:val="en-US"/>
        </w:rPr>
        <w:t>5</w:t>
      </w:r>
      <w:r w:rsidRPr="00674FB8">
        <w:rPr>
          <w:rFonts w:ascii="Arial" w:hAnsi="Arial" w:cs="Arial"/>
          <w:b/>
          <w:lang w:val="en-US"/>
        </w:rPr>
        <w:t xml:space="preserve"> choosing the University of Kassel as my Host Institution.</w:t>
      </w:r>
    </w:p>
    <w:p w14:paraId="4212E400" w14:textId="77777777" w:rsidR="00B76119" w:rsidRPr="00574666" w:rsidRDefault="00B76119" w:rsidP="00B76119">
      <w:pPr>
        <w:rPr>
          <w:rFonts w:ascii="Arial" w:hAnsi="Arial" w:cs="Arial"/>
          <w:lang w:val="en-US"/>
        </w:rPr>
      </w:pPr>
    </w:p>
    <w:p w14:paraId="69C1A3A6" w14:textId="77777777" w:rsidR="00B76119" w:rsidRPr="00574666" w:rsidRDefault="00B76119" w:rsidP="00B76119">
      <w:pPr>
        <w:rPr>
          <w:rFonts w:ascii="Arial" w:hAnsi="Arial" w:cs="Arial"/>
          <w:lang w:val="en-US"/>
        </w:rPr>
      </w:pPr>
    </w:p>
    <w:p w14:paraId="44AFF45E" w14:textId="39AB2062" w:rsidR="00B76119" w:rsidRPr="00574666" w:rsidRDefault="00DF3BA4" w:rsidP="00B76119">
      <w:pPr>
        <w:rPr>
          <w:rFonts w:ascii="Arial" w:hAnsi="Arial" w:cs="Arial"/>
          <w:lang w:val="en-US"/>
        </w:rPr>
      </w:pPr>
      <w:r w:rsidRPr="00574666">
        <w:rPr>
          <w:rFonts w:ascii="Arial" w:hAnsi="Arial" w:cs="Arial"/>
          <w:lang w:val="en-US"/>
        </w:rPr>
        <w:t xml:space="preserve">Date and </w:t>
      </w:r>
      <w:r w:rsidR="00B76119" w:rsidRPr="00574666">
        <w:rPr>
          <w:rFonts w:ascii="Arial" w:hAnsi="Arial" w:cs="Arial"/>
          <w:lang w:val="en-US"/>
        </w:rPr>
        <w:t>signature</w:t>
      </w:r>
    </w:p>
    <w:p w14:paraId="2F303EF7" w14:textId="77777777" w:rsidR="006B075E" w:rsidRDefault="006B075E" w:rsidP="006B075E">
      <w:pPr>
        <w:pStyle w:val="Fuzeile"/>
        <w:rPr>
          <w:b/>
          <w:lang w:val="en-GB"/>
        </w:rPr>
      </w:pPr>
    </w:p>
    <w:p w14:paraId="5080C087" w14:textId="77777777" w:rsidR="006B075E" w:rsidRDefault="006B075E" w:rsidP="006B075E">
      <w:pPr>
        <w:pStyle w:val="Fuzeile"/>
        <w:rPr>
          <w:b/>
          <w:lang w:val="en-GB"/>
        </w:rPr>
      </w:pPr>
    </w:p>
    <w:p w14:paraId="64157BD9" w14:textId="77777777" w:rsidR="006B075E" w:rsidRDefault="006B075E" w:rsidP="006B075E">
      <w:pPr>
        <w:pStyle w:val="Fuzeile"/>
        <w:rPr>
          <w:b/>
          <w:lang w:val="en-GB"/>
        </w:rPr>
      </w:pPr>
    </w:p>
    <w:p w14:paraId="6CEEC965" w14:textId="77777777" w:rsidR="006B075E" w:rsidRDefault="006B075E" w:rsidP="006B075E">
      <w:pPr>
        <w:pStyle w:val="Fuzeile"/>
        <w:rPr>
          <w:b/>
          <w:lang w:val="en-GB"/>
        </w:rPr>
      </w:pPr>
    </w:p>
    <w:p w14:paraId="67B3AC33" w14:textId="77777777" w:rsidR="006B075E" w:rsidRDefault="006B075E" w:rsidP="006B075E">
      <w:pPr>
        <w:pStyle w:val="Fuzeile"/>
        <w:rPr>
          <w:b/>
          <w:lang w:val="en-GB"/>
        </w:rPr>
      </w:pPr>
    </w:p>
    <w:p w14:paraId="64120584" w14:textId="77777777" w:rsidR="006B075E" w:rsidRDefault="006B075E" w:rsidP="006B075E">
      <w:pPr>
        <w:pStyle w:val="Fuzeile"/>
        <w:rPr>
          <w:b/>
          <w:lang w:val="en-GB"/>
        </w:rPr>
      </w:pPr>
    </w:p>
    <w:p w14:paraId="697A9F24" w14:textId="77777777" w:rsidR="006B075E" w:rsidRDefault="006B075E" w:rsidP="006B075E">
      <w:pPr>
        <w:pStyle w:val="Fuzeile"/>
        <w:rPr>
          <w:b/>
          <w:lang w:val="en-GB"/>
        </w:rPr>
      </w:pPr>
    </w:p>
    <w:p w14:paraId="20551E8B" w14:textId="77777777" w:rsidR="006B075E" w:rsidRDefault="006B075E" w:rsidP="006B075E">
      <w:pPr>
        <w:pStyle w:val="Fuzeile"/>
        <w:rPr>
          <w:b/>
          <w:lang w:val="en-GB"/>
        </w:rPr>
      </w:pPr>
    </w:p>
    <w:p w14:paraId="10C008F4" w14:textId="77777777" w:rsidR="006B075E" w:rsidRDefault="006B075E" w:rsidP="006B075E">
      <w:pPr>
        <w:pStyle w:val="Fuzeile"/>
        <w:rPr>
          <w:b/>
          <w:lang w:val="en-GB"/>
        </w:rPr>
      </w:pPr>
    </w:p>
    <w:p w14:paraId="328937E1" w14:textId="77777777" w:rsidR="006B075E" w:rsidRDefault="006B075E" w:rsidP="006B075E">
      <w:pPr>
        <w:pStyle w:val="Fuzeile"/>
        <w:rPr>
          <w:b/>
          <w:lang w:val="en-GB"/>
        </w:rPr>
      </w:pPr>
    </w:p>
    <w:p w14:paraId="67C5A8A0" w14:textId="77777777" w:rsidR="006B075E" w:rsidRDefault="006B075E" w:rsidP="006B075E">
      <w:pPr>
        <w:pStyle w:val="Fuzeile"/>
        <w:rPr>
          <w:b/>
          <w:lang w:val="en-GB"/>
        </w:rPr>
      </w:pPr>
    </w:p>
    <w:p w14:paraId="452A5784" w14:textId="553184EF" w:rsidR="006B075E" w:rsidRPr="00802176" w:rsidRDefault="006B075E" w:rsidP="006B075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46C299D" w14:textId="77777777" w:rsidR="006B075E" w:rsidRDefault="000B1A88" w:rsidP="006B075E">
      <w:pPr>
        <w:pStyle w:val="Fuzeile"/>
        <w:rPr>
          <w:lang w:val="en-GB"/>
        </w:rPr>
      </w:pPr>
      <w:hyperlink r:id="rId9" w:history="1">
        <w:r w:rsidR="006B075E" w:rsidRPr="00035C8A">
          <w:rPr>
            <w:rStyle w:val="Hyperlink"/>
            <w:lang w:val="en-GB"/>
          </w:rPr>
          <w:t>malgorzata.siennicka-rahmstorf@uni-kassel.de</w:t>
        </w:r>
      </w:hyperlink>
    </w:p>
    <w:p w14:paraId="44852A87" w14:textId="77777777" w:rsidR="006B075E" w:rsidRPr="0025533E" w:rsidRDefault="000B1A88" w:rsidP="006B075E">
      <w:pPr>
        <w:pStyle w:val="Fuzeile"/>
        <w:rPr>
          <w:lang w:val="en-GB"/>
        </w:rPr>
      </w:pPr>
      <w:hyperlink r:id="rId10" w:history="1">
        <w:r w:rsidR="006B075E" w:rsidRPr="0025533E">
          <w:rPr>
            <w:rStyle w:val="Hyperlink"/>
            <w:lang w:val="en-GB"/>
          </w:rPr>
          <w:t>forschung@uni-kassel.de</w:t>
        </w:r>
      </w:hyperlink>
      <w:r w:rsidR="006B075E" w:rsidRPr="0025533E">
        <w:rPr>
          <w:lang w:val="en-GB"/>
        </w:rPr>
        <w:t xml:space="preserve"> </w:t>
      </w:r>
    </w:p>
    <w:p w14:paraId="278E9BC5" w14:textId="1312B2E2" w:rsidR="00B76119" w:rsidRPr="00654E5A" w:rsidRDefault="00B76119" w:rsidP="006B075E">
      <w:pPr>
        <w:rPr>
          <w:rFonts w:ascii="Arial" w:hAnsi="Arial" w:cs="Arial"/>
          <w:lang w:val="en-GB"/>
        </w:rPr>
      </w:pPr>
      <w:bookmarkStart w:id="0" w:name="_GoBack"/>
      <w:bookmarkEnd w:id="0"/>
    </w:p>
    <w:sectPr w:rsidR="00B76119" w:rsidRPr="00654E5A" w:rsidSect="00F4516E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E29C86" w14:textId="77777777" w:rsidR="001B7C45" w:rsidRDefault="001B7C45" w:rsidP="00654E5A">
      <w:pPr>
        <w:spacing w:after="0" w:line="240" w:lineRule="auto"/>
      </w:pPr>
      <w:r>
        <w:separator/>
      </w:r>
    </w:p>
  </w:endnote>
  <w:endnote w:type="continuationSeparator" w:id="0">
    <w:p w14:paraId="7D5356B7" w14:textId="77777777" w:rsidR="001B7C45" w:rsidRDefault="001B7C45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A38430" w14:textId="77777777" w:rsidR="001B7C45" w:rsidRDefault="001B7C45" w:rsidP="00654E5A">
      <w:pPr>
        <w:spacing w:after="0" w:line="240" w:lineRule="auto"/>
      </w:pPr>
      <w:r>
        <w:separator/>
      </w:r>
    </w:p>
  </w:footnote>
  <w:footnote w:type="continuationSeparator" w:id="0">
    <w:p w14:paraId="2AC424E2" w14:textId="77777777" w:rsidR="001B7C45" w:rsidRDefault="001B7C45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5" name="Grafik 5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B1A88"/>
    <w:rsid w:val="000F02B5"/>
    <w:rsid w:val="000F0C6A"/>
    <w:rsid w:val="00161946"/>
    <w:rsid w:val="001736E7"/>
    <w:rsid w:val="00182D7C"/>
    <w:rsid w:val="001B7C45"/>
    <w:rsid w:val="001C62B1"/>
    <w:rsid w:val="001D279B"/>
    <w:rsid w:val="001F35C7"/>
    <w:rsid w:val="002342FE"/>
    <w:rsid w:val="002B3800"/>
    <w:rsid w:val="002B7B1A"/>
    <w:rsid w:val="002D442B"/>
    <w:rsid w:val="003451E7"/>
    <w:rsid w:val="00374AD9"/>
    <w:rsid w:val="003A6AD4"/>
    <w:rsid w:val="003B1E96"/>
    <w:rsid w:val="00445CBF"/>
    <w:rsid w:val="0045176B"/>
    <w:rsid w:val="00455768"/>
    <w:rsid w:val="004A2951"/>
    <w:rsid w:val="004A6A55"/>
    <w:rsid w:val="004C51E4"/>
    <w:rsid w:val="004D336B"/>
    <w:rsid w:val="004E305E"/>
    <w:rsid w:val="004F1EF6"/>
    <w:rsid w:val="00504662"/>
    <w:rsid w:val="00513EE8"/>
    <w:rsid w:val="005144E2"/>
    <w:rsid w:val="005726D4"/>
    <w:rsid w:val="00574666"/>
    <w:rsid w:val="005866DB"/>
    <w:rsid w:val="0059683F"/>
    <w:rsid w:val="005A3F7E"/>
    <w:rsid w:val="005A5CE7"/>
    <w:rsid w:val="005E5A05"/>
    <w:rsid w:val="006269F0"/>
    <w:rsid w:val="00644F48"/>
    <w:rsid w:val="00654E5A"/>
    <w:rsid w:val="00674FB8"/>
    <w:rsid w:val="006B075E"/>
    <w:rsid w:val="006F6DE9"/>
    <w:rsid w:val="007055C6"/>
    <w:rsid w:val="00796A31"/>
    <w:rsid w:val="007B7627"/>
    <w:rsid w:val="007C1431"/>
    <w:rsid w:val="007E7323"/>
    <w:rsid w:val="00802176"/>
    <w:rsid w:val="008055D1"/>
    <w:rsid w:val="00816739"/>
    <w:rsid w:val="0092025A"/>
    <w:rsid w:val="00922D0D"/>
    <w:rsid w:val="00A020DF"/>
    <w:rsid w:val="00A1790D"/>
    <w:rsid w:val="00A9150F"/>
    <w:rsid w:val="00AF7410"/>
    <w:rsid w:val="00B04D82"/>
    <w:rsid w:val="00B415F2"/>
    <w:rsid w:val="00B76119"/>
    <w:rsid w:val="00BC0442"/>
    <w:rsid w:val="00C226DF"/>
    <w:rsid w:val="00C47E11"/>
    <w:rsid w:val="00C60CAC"/>
    <w:rsid w:val="00C80EC5"/>
    <w:rsid w:val="00CA5EBA"/>
    <w:rsid w:val="00CE6CFE"/>
    <w:rsid w:val="00D529D7"/>
    <w:rsid w:val="00DC58F7"/>
    <w:rsid w:val="00DD362B"/>
    <w:rsid w:val="00DF3BA4"/>
    <w:rsid w:val="00E13EFE"/>
    <w:rsid w:val="00E47DC3"/>
    <w:rsid w:val="00E56169"/>
    <w:rsid w:val="00E8541A"/>
    <w:rsid w:val="00EF0D04"/>
    <w:rsid w:val="00F01F09"/>
    <w:rsid w:val="00F10D2B"/>
    <w:rsid w:val="00F27C44"/>
    <w:rsid w:val="00F4516E"/>
    <w:rsid w:val="00F575D8"/>
    <w:rsid w:val="00F724F3"/>
    <w:rsid w:val="00FB3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  <w:style w:type="character" w:styleId="Fett">
    <w:name w:val="Strong"/>
    <w:basedOn w:val="Absatz-Standardschriftart"/>
    <w:uiPriority w:val="22"/>
    <w:qFormat/>
    <w:rsid w:val="007E7323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2342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rcabc.europa.eu/ui/group/9a4230a6-2769-4067-b136-3e238ae65fa6/library/d8309e0f-185d-4dca-a3f4-7a2ab69874af/detail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uni-kassel.de/uni/forschung/forschungsservic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C738C2-8DA9-4CC5-B1DD-718F24389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5</cp:revision>
  <cp:lastPrinted>2021-07-30T05:32:00Z</cp:lastPrinted>
  <dcterms:created xsi:type="dcterms:W3CDTF">2024-06-14T14:54:00Z</dcterms:created>
  <dcterms:modified xsi:type="dcterms:W3CDTF">2024-06-17T06:30:00Z</dcterms:modified>
</cp:coreProperties>
</file>